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3200BC" w14:textId="52B6C494" w:rsidR="000A2DE6" w:rsidRDefault="00A624A0" w:rsidP="00D064A3">
      <w:pPr>
        <w:pStyle w:val="Title"/>
        <w:jc w:val="center"/>
      </w:pPr>
      <w:r>
        <w:t>Steps to Create SharePoint App</w:t>
      </w:r>
    </w:p>
    <w:p w14:paraId="793DF650" w14:textId="591F66F4" w:rsidR="00A624A0" w:rsidRDefault="00A624A0" w:rsidP="00A624A0"/>
    <w:p w14:paraId="24BD7D47" w14:textId="7C912CF6" w:rsidR="00A624A0" w:rsidRDefault="00A624A0" w:rsidP="00A624A0">
      <w:pPr>
        <w:pStyle w:val="Heading1"/>
      </w:pPr>
      <w:r>
        <w:t>SharePoint</w:t>
      </w:r>
    </w:p>
    <w:p w14:paraId="6876D7B2" w14:textId="2F9B1857" w:rsidR="00A624A0" w:rsidRPr="00A06D97" w:rsidRDefault="00A624A0" w:rsidP="00A624A0">
      <w:pPr>
        <w:rPr>
          <w:i/>
          <w:iCs/>
        </w:rPr>
      </w:pPr>
      <w:r w:rsidRPr="00A06D97">
        <w:rPr>
          <w:i/>
          <w:iCs/>
        </w:rPr>
        <w:t>Make sure you are the site owner – app registration is limited to site owners</w:t>
      </w:r>
    </w:p>
    <w:p w14:paraId="6C0199B8" w14:textId="2791CA82" w:rsidR="00A624A0" w:rsidRDefault="00A624A0" w:rsidP="00A624A0">
      <w:pPr>
        <w:pStyle w:val="ListParagraph"/>
        <w:numPr>
          <w:ilvl w:val="0"/>
          <w:numId w:val="1"/>
        </w:numPr>
        <w:spacing w:after="0"/>
      </w:pPr>
      <w:r>
        <w:t>Navigate to the site url:</w:t>
      </w:r>
    </w:p>
    <w:p w14:paraId="74C965B7" w14:textId="7CED3083" w:rsidR="00A624A0" w:rsidRDefault="00A624A0" w:rsidP="00A624A0">
      <w:pPr>
        <w:spacing w:after="0"/>
        <w:jc w:val="center"/>
        <w:rPr>
          <w:color w:val="4472C4" w:themeColor="accent1"/>
        </w:rPr>
      </w:pPr>
      <w:r w:rsidRPr="00A06D97">
        <w:rPr>
          <w:color w:val="4472C4" w:themeColor="accent1"/>
        </w:rPr>
        <w:t>https://</w:t>
      </w:r>
      <w:r w:rsidR="00845F93">
        <w:rPr>
          <w:color w:val="4472C4" w:themeColor="accent1"/>
        </w:rPr>
        <w:t>company</w:t>
      </w:r>
      <w:r w:rsidRPr="00A06D97">
        <w:rPr>
          <w:color w:val="4472C4" w:themeColor="accent1"/>
        </w:rPr>
        <w:t>.sharepoint.com/sites/&lt;site_name&gt;/</w:t>
      </w:r>
    </w:p>
    <w:p w14:paraId="5E7AC3F4" w14:textId="77777777" w:rsidR="00A06D97" w:rsidRPr="00A06D97" w:rsidRDefault="00A06D97" w:rsidP="00A624A0">
      <w:pPr>
        <w:spacing w:after="0"/>
        <w:jc w:val="center"/>
        <w:rPr>
          <w:color w:val="4472C4" w:themeColor="accent1"/>
        </w:rPr>
      </w:pPr>
    </w:p>
    <w:p w14:paraId="4FFA8F93" w14:textId="19D80129" w:rsidR="00A624A0" w:rsidRDefault="00A06D97" w:rsidP="00A624A0">
      <w:pPr>
        <w:pStyle w:val="ListParagraph"/>
        <w:numPr>
          <w:ilvl w:val="0"/>
          <w:numId w:val="1"/>
        </w:numPr>
        <w:spacing w:after="0"/>
      </w:pPr>
      <w:r>
        <w:t>Add the app registration form to the site url:</w:t>
      </w:r>
    </w:p>
    <w:p w14:paraId="6FC31BEE" w14:textId="5A0F6AE9" w:rsidR="00A06D97" w:rsidRDefault="00A06D97" w:rsidP="00A06D97">
      <w:pPr>
        <w:spacing w:after="0"/>
        <w:jc w:val="center"/>
        <w:rPr>
          <w:color w:val="4472C4" w:themeColor="accent1"/>
        </w:rPr>
      </w:pPr>
      <w:r w:rsidRPr="00A06D97">
        <w:rPr>
          <w:color w:val="4472C4" w:themeColor="accent1"/>
        </w:rPr>
        <w:t>https://</w:t>
      </w:r>
      <w:r w:rsidR="00845F93">
        <w:rPr>
          <w:color w:val="4472C4" w:themeColor="accent1"/>
        </w:rPr>
        <w:t>company.</w:t>
      </w:r>
      <w:r w:rsidRPr="00A06D97">
        <w:rPr>
          <w:color w:val="4472C4" w:themeColor="accent1"/>
        </w:rPr>
        <w:t>sharepoint.com/sites/&lt;site_name&gt;/</w:t>
      </w:r>
      <w:r w:rsidRPr="00A06D97">
        <w:rPr>
          <w:color w:val="4472C4" w:themeColor="accent1"/>
          <w:highlight w:val="yellow"/>
        </w:rPr>
        <w:t>_layouts/15/AppRegNew.aspx</w:t>
      </w:r>
    </w:p>
    <w:p w14:paraId="6E306F00" w14:textId="77777777" w:rsidR="00A06D97" w:rsidRPr="00A06D97" w:rsidRDefault="00A06D97" w:rsidP="00A06D97">
      <w:pPr>
        <w:spacing w:after="0"/>
        <w:jc w:val="center"/>
        <w:rPr>
          <w:color w:val="4472C4" w:themeColor="accent1"/>
        </w:rPr>
      </w:pPr>
    </w:p>
    <w:p w14:paraId="332E8310" w14:textId="03A4CCED" w:rsidR="00A06D97" w:rsidRPr="00A06D97" w:rsidRDefault="00A06D97" w:rsidP="00A06D97">
      <w:pPr>
        <w:pStyle w:val="ListParagraph"/>
        <w:numPr>
          <w:ilvl w:val="0"/>
          <w:numId w:val="1"/>
        </w:numPr>
        <w:spacing w:after="0"/>
      </w:pPr>
      <w:r>
        <w:t>The following form will appear in your browser:</w:t>
      </w:r>
    </w:p>
    <w:p w14:paraId="1611B62B" w14:textId="1763FD65" w:rsidR="004B1668" w:rsidRDefault="00A06D97" w:rsidP="004B1668">
      <w:pPr>
        <w:spacing w:after="0"/>
        <w:jc w:val="center"/>
        <w:rPr>
          <w:color w:val="4472C4" w:themeColor="accent1"/>
        </w:rPr>
      </w:pPr>
      <w:r>
        <w:rPr>
          <w:noProof/>
        </w:rPr>
        <w:drawing>
          <wp:inline distT="0" distB="0" distL="0" distR="0" wp14:anchorId="5B912C36" wp14:editId="00BED50A">
            <wp:extent cx="2242268" cy="1894955"/>
            <wp:effectExtent l="19050" t="19050" r="24765" b="10160"/>
            <wp:docPr id="1" name="Picture 1" descr="AppRegNew For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ppRegNew Form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3085" cy="194635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1FCD87D" w14:textId="77777777" w:rsidR="004B1668" w:rsidRDefault="004B1668" w:rsidP="004B1668">
      <w:pPr>
        <w:spacing w:after="0"/>
        <w:jc w:val="center"/>
        <w:rPr>
          <w:color w:val="4472C4" w:themeColor="accent1"/>
        </w:rPr>
      </w:pPr>
    </w:p>
    <w:p w14:paraId="0EC03CF3" w14:textId="0708E8E0" w:rsidR="002D2585" w:rsidRDefault="004B1668" w:rsidP="002D2585">
      <w:pPr>
        <w:pStyle w:val="ListParagraph"/>
        <w:numPr>
          <w:ilvl w:val="0"/>
          <w:numId w:val="1"/>
        </w:numPr>
        <w:spacing w:after="0"/>
      </w:pPr>
      <w:r>
        <w:t>Fill in the following details:</w:t>
      </w:r>
    </w:p>
    <w:p w14:paraId="0EB14841" w14:textId="2984FF81" w:rsidR="00A06D97" w:rsidRDefault="004B1668" w:rsidP="000D574A">
      <w:pPr>
        <w:spacing w:after="0"/>
        <w:jc w:val="center"/>
      </w:pPr>
      <w:r>
        <w:rPr>
          <w:noProof/>
        </w:rPr>
        <w:drawing>
          <wp:inline distT="0" distB="0" distL="0" distR="0" wp14:anchorId="3487E0A8" wp14:editId="72147F49">
            <wp:extent cx="4114800" cy="2106637"/>
            <wp:effectExtent l="0" t="0" r="0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151068" cy="2125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4ABD9E" w14:textId="196F487F" w:rsidR="000D574A" w:rsidRDefault="000D574A" w:rsidP="000D574A">
      <w:pPr>
        <w:spacing w:after="0"/>
      </w:pPr>
      <w:r>
        <w:t>App Domain and Redirect URI can also be set to the following:</w:t>
      </w:r>
    </w:p>
    <w:p w14:paraId="5D3CF6CB" w14:textId="786DD398" w:rsidR="000D574A" w:rsidRDefault="000D574A" w:rsidP="000D574A">
      <w:pPr>
        <w:pStyle w:val="ListParagraph"/>
        <w:numPr>
          <w:ilvl w:val="0"/>
          <w:numId w:val="3"/>
        </w:numPr>
        <w:spacing w:after="0"/>
      </w:pPr>
      <w:r>
        <w:t xml:space="preserve">App Domain: </w:t>
      </w:r>
      <w:hyperlink r:id="rId7" w:history="1">
        <w:r w:rsidRPr="00120B8A">
          <w:rPr>
            <w:rStyle w:val="Hyperlink"/>
          </w:rPr>
          <w:t>www.google.com</w:t>
        </w:r>
      </w:hyperlink>
    </w:p>
    <w:p w14:paraId="485ADBEA" w14:textId="1EFC2BB6" w:rsidR="000D574A" w:rsidRDefault="000D574A" w:rsidP="000D574A">
      <w:pPr>
        <w:pStyle w:val="ListParagraph"/>
        <w:numPr>
          <w:ilvl w:val="0"/>
          <w:numId w:val="3"/>
        </w:numPr>
        <w:spacing w:after="0"/>
      </w:pPr>
      <w:r>
        <w:t xml:space="preserve">Redirect URI: </w:t>
      </w:r>
      <w:hyperlink r:id="rId8" w:history="1">
        <w:r w:rsidRPr="00120B8A">
          <w:rPr>
            <w:rStyle w:val="Hyperlink"/>
          </w:rPr>
          <w:t>https://www.google.com</w:t>
        </w:r>
      </w:hyperlink>
    </w:p>
    <w:p w14:paraId="4014A4D4" w14:textId="416F2947" w:rsidR="000D574A" w:rsidRDefault="000D574A" w:rsidP="000D574A">
      <w:pPr>
        <w:spacing w:after="0"/>
      </w:pPr>
    </w:p>
    <w:p w14:paraId="608F60FB" w14:textId="47F9CE92" w:rsidR="000D574A" w:rsidRDefault="000D574A" w:rsidP="000D574A">
      <w:pPr>
        <w:pStyle w:val="ListParagraph"/>
        <w:numPr>
          <w:ilvl w:val="0"/>
          <w:numId w:val="1"/>
        </w:numPr>
        <w:spacing w:after="0"/>
      </w:pPr>
      <w:r>
        <w:t>After finishing the registration form, a page will appear with the app detials (save this for reference):</w:t>
      </w:r>
    </w:p>
    <w:p w14:paraId="55768D48" w14:textId="5DF0A38B" w:rsidR="000D574A" w:rsidRDefault="000D574A" w:rsidP="000D574A">
      <w:pPr>
        <w:spacing w:after="0"/>
        <w:jc w:val="center"/>
      </w:pPr>
      <w:r>
        <w:rPr>
          <w:noProof/>
        </w:rPr>
        <w:drawing>
          <wp:inline distT="0" distB="0" distL="0" distR="0" wp14:anchorId="7285C59A" wp14:editId="5FBF9B2A">
            <wp:extent cx="3756502" cy="882540"/>
            <wp:effectExtent l="0" t="0" r="0" b="0"/>
            <wp:docPr id="3" name="Picture 3" descr="SharePoint Add-in Identifi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SharePoint Add-in Identifier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5595" b="21798"/>
                    <a:stretch/>
                  </pic:blipFill>
                  <pic:spPr bwMode="auto">
                    <a:xfrm>
                      <a:off x="0" y="0"/>
                      <a:ext cx="3781482" cy="8884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0B8A1E6" w14:textId="77777777" w:rsidR="002D2585" w:rsidRDefault="002D2585" w:rsidP="002D2585">
      <w:pPr>
        <w:pStyle w:val="ListParagraph"/>
        <w:numPr>
          <w:ilvl w:val="0"/>
          <w:numId w:val="1"/>
        </w:numPr>
      </w:pPr>
      <w:r>
        <w:t>Grant permission by adding the following to the site url:</w:t>
      </w:r>
    </w:p>
    <w:p w14:paraId="4814ECA8" w14:textId="1296047C" w:rsidR="002D2585" w:rsidRDefault="002D2585" w:rsidP="001735EB">
      <w:pPr>
        <w:pStyle w:val="ListParagraph"/>
        <w:jc w:val="center"/>
        <w:rPr>
          <w:color w:val="4472C4" w:themeColor="accent1"/>
        </w:rPr>
      </w:pPr>
      <w:r w:rsidRPr="002D2585">
        <w:rPr>
          <w:color w:val="4472C4" w:themeColor="accent1"/>
        </w:rPr>
        <w:t>https://</w:t>
      </w:r>
      <w:r w:rsidR="00845F93">
        <w:rPr>
          <w:color w:val="4472C4" w:themeColor="accent1"/>
        </w:rPr>
        <w:t>company.s</w:t>
      </w:r>
      <w:r w:rsidRPr="002D2585">
        <w:rPr>
          <w:color w:val="4472C4" w:themeColor="accent1"/>
        </w:rPr>
        <w:t>harepoint.com/sites/&lt;site_name&gt;/</w:t>
      </w:r>
      <w:r w:rsidRPr="002D2585">
        <w:t xml:space="preserve"> </w:t>
      </w:r>
      <w:r w:rsidRPr="002D2585">
        <w:rPr>
          <w:color w:val="4472C4" w:themeColor="accent1"/>
          <w:highlight w:val="yellow"/>
        </w:rPr>
        <w:t>_layouts/15/AppInv.aspx</w:t>
      </w:r>
    </w:p>
    <w:p w14:paraId="6691D78F" w14:textId="77777777" w:rsidR="001735EB" w:rsidRPr="001735EB" w:rsidRDefault="001735EB" w:rsidP="001735EB">
      <w:pPr>
        <w:pStyle w:val="ListParagraph"/>
        <w:jc w:val="center"/>
        <w:rPr>
          <w:color w:val="4472C4" w:themeColor="accent1"/>
        </w:rPr>
      </w:pPr>
    </w:p>
    <w:p w14:paraId="412FEDC5" w14:textId="77777777" w:rsidR="001735EB" w:rsidRPr="00A06D97" w:rsidRDefault="001735EB" w:rsidP="001735EB">
      <w:pPr>
        <w:pStyle w:val="ListParagraph"/>
        <w:numPr>
          <w:ilvl w:val="0"/>
          <w:numId w:val="1"/>
        </w:numPr>
        <w:spacing w:after="0"/>
      </w:pPr>
      <w:r>
        <w:lastRenderedPageBreak/>
        <w:t>The following form will appear in your browser:</w:t>
      </w:r>
    </w:p>
    <w:p w14:paraId="4DFA8884" w14:textId="16BD1E4A" w:rsidR="002D2585" w:rsidRDefault="001735EB" w:rsidP="001735EB">
      <w:pPr>
        <w:ind w:left="360"/>
        <w:jc w:val="center"/>
      </w:pPr>
      <w:r>
        <w:rPr>
          <w:noProof/>
        </w:rPr>
        <w:drawing>
          <wp:inline distT="0" distB="0" distL="0" distR="0" wp14:anchorId="5AA649EE" wp14:editId="6955AC3A">
            <wp:extent cx="2467077" cy="3164453"/>
            <wp:effectExtent l="0" t="0" r="0" b="0"/>
            <wp:docPr id="4" name="Picture 4" descr="AppInv for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AppInv form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2003" cy="31964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B9399A" w14:textId="11DDEE8B" w:rsidR="001735EB" w:rsidRDefault="001735EB" w:rsidP="001735EB">
      <w:pPr>
        <w:pStyle w:val="ListParagraph"/>
        <w:numPr>
          <w:ilvl w:val="0"/>
          <w:numId w:val="1"/>
        </w:numPr>
      </w:pPr>
      <w:r>
        <w:t>Enter the Client Id in App Id and click Lookup</w:t>
      </w:r>
    </w:p>
    <w:p w14:paraId="0A150791" w14:textId="77777777" w:rsidR="001735EB" w:rsidRDefault="001735EB" w:rsidP="001735EB">
      <w:pPr>
        <w:pStyle w:val="ListParagraph"/>
      </w:pPr>
    </w:p>
    <w:p w14:paraId="28BC287F" w14:textId="44FF8106" w:rsidR="001735EB" w:rsidRDefault="001735EB" w:rsidP="001735EB">
      <w:pPr>
        <w:pStyle w:val="ListParagraph"/>
        <w:numPr>
          <w:ilvl w:val="0"/>
          <w:numId w:val="1"/>
        </w:numPr>
      </w:pPr>
      <w:r>
        <w:t>Paste the following to Permission Request XML:</w:t>
      </w:r>
    </w:p>
    <w:p w14:paraId="0365E1E1" w14:textId="77777777" w:rsidR="001735EB" w:rsidRPr="001735EB" w:rsidRDefault="001735EB" w:rsidP="001735EB">
      <w:pPr>
        <w:jc w:val="center"/>
        <w:rPr>
          <w:color w:val="4472C4" w:themeColor="accent1"/>
        </w:rPr>
      </w:pPr>
      <w:r w:rsidRPr="001735EB">
        <w:rPr>
          <w:color w:val="4472C4" w:themeColor="accent1"/>
        </w:rPr>
        <w:t>&lt;AppPermissionRequests AllowAppOnlyPolicy="true"&gt;</w:t>
      </w:r>
    </w:p>
    <w:p w14:paraId="76972FC7" w14:textId="77777777" w:rsidR="001735EB" w:rsidRPr="001735EB" w:rsidRDefault="001735EB" w:rsidP="001735EB">
      <w:pPr>
        <w:jc w:val="center"/>
        <w:rPr>
          <w:color w:val="4472C4" w:themeColor="accent1"/>
        </w:rPr>
      </w:pPr>
      <w:r w:rsidRPr="001735EB">
        <w:rPr>
          <w:color w:val="4472C4" w:themeColor="accent1"/>
        </w:rPr>
        <w:t>&lt;AppPermissionRequest Scope="http://sharepoint/content/sitecollection" Right="FullControl"/&gt;</w:t>
      </w:r>
    </w:p>
    <w:p w14:paraId="2110EA98" w14:textId="77777777" w:rsidR="001735EB" w:rsidRPr="001735EB" w:rsidRDefault="001735EB" w:rsidP="001735EB">
      <w:pPr>
        <w:jc w:val="center"/>
        <w:rPr>
          <w:color w:val="4472C4" w:themeColor="accent1"/>
        </w:rPr>
      </w:pPr>
      <w:r w:rsidRPr="001735EB">
        <w:rPr>
          <w:color w:val="4472C4" w:themeColor="accent1"/>
        </w:rPr>
        <w:t>&lt;AppPermissionRequest Scope="http://sharepoint/content/sitecollection/web" Right="FullControl"/&gt;</w:t>
      </w:r>
    </w:p>
    <w:p w14:paraId="2F189BCA" w14:textId="48E3E0C0" w:rsidR="001735EB" w:rsidRDefault="001735EB" w:rsidP="001735EB">
      <w:pPr>
        <w:jc w:val="center"/>
        <w:rPr>
          <w:color w:val="4472C4" w:themeColor="accent1"/>
        </w:rPr>
      </w:pPr>
      <w:r w:rsidRPr="001735EB">
        <w:rPr>
          <w:color w:val="4472C4" w:themeColor="accent1"/>
        </w:rPr>
        <w:t>&lt;/AppPermissionRequests&gt;</w:t>
      </w:r>
    </w:p>
    <w:p w14:paraId="6931F878" w14:textId="6AEBE209" w:rsidR="001735EB" w:rsidRDefault="001735EB" w:rsidP="001735EB">
      <w:pPr>
        <w:pStyle w:val="ListParagraph"/>
        <w:numPr>
          <w:ilvl w:val="0"/>
          <w:numId w:val="1"/>
        </w:numPr>
      </w:pPr>
      <w:r>
        <w:t>Click Create and Trust the add-in:</w:t>
      </w:r>
    </w:p>
    <w:p w14:paraId="764B6442" w14:textId="6C80FFBE" w:rsidR="001735EB" w:rsidRPr="001735EB" w:rsidRDefault="001735EB" w:rsidP="001735EB">
      <w:pPr>
        <w:jc w:val="center"/>
      </w:pPr>
      <w:r>
        <w:rPr>
          <w:noProof/>
        </w:rPr>
        <w:drawing>
          <wp:inline distT="0" distB="0" distL="0" distR="0" wp14:anchorId="7F73608A" wp14:editId="0A24D828">
            <wp:extent cx="3645673" cy="2095483"/>
            <wp:effectExtent l="19050" t="19050" r="12065" b="19685"/>
            <wp:docPr id="5" name="Picture 5" descr="Trust SharePoint Add-I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Trust SharePoint Add-In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4265" cy="210616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59F0CE" w14:textId="77777777" w:rsidR="002D2585" w:rsidRPr="00A624A0" w:rsidRDefault="002D2585" w:rsidP="002D2585"/>
    <w:p w14:paraId="60C62015" w14:textId="1766A12B" w:rsidR="00A624A0" w:rsidRDefault="00A624A0"/>
    <w:p w14:paraId="5741A82A" w14:textId="0CDD4048" w:rsidR="00093511" w:rsidRDefault="00093511"/>
    <w:p w14:paraId="1EF7C8A6" w14:textId="16773C19" w:rsidR="00093511" w:rsidRDefault="00093511"/>
    <w:p w14:paraId="774951D0" w14:textId="696B153E" w:rsidR="00E95D7E" w:rsidRDefault="00E95D7E"/>
    <w:p w14:paraId="4C1AD3E6" w14:textId="77777777" w:rsidR="00926F77" w:rsidRDefault="00926F77"/>
    <w:p w14:paraId="05A5D900" w14:textId="724EF09D" w:rsidR="00093511" w:rsidRPr="00E95D7E" w:rsidRDefault="00093511">
      <w:pPr>
        <w:pBdr>
          <w:bottom w:val="single" w:sz="6" w:space="1" w:color="auto"/>
        </w:pBdr>
        <w:rPr>
          <w:sz w:val="18"/>
          <w:szCs w:val="18"/>
        </w:rPr>
      </w:pPr>
      <w:r w:rsidRPr="00E95D7E">
        <w:rPr>
          <w:sz w:val="18"/>
          <w:szCs w:val="18"/>
        </w:rPr>
        <w:lastRenderedPageBreak/>
        <w:t>References</w:t>
      </w:r>
    </w:p>
    <w:p w14:paraId="68AE3C5B" w14:textId="02DBC3CB" w:rsidR="00093511" w:rsidRPr="00E95D7E" w:rsidRDefault="00093511" w:rsidP="00093511">
      <w:pPr>
        <w:pStyle w:val="ListParagraph"/>
        <w:numPr>
          <w:ilvl w:val="0"/>
          <w:numId w:val="4"/>
        </w:numPr>
        <w:rPr>
          <w:sz w:val="18"/>
          <w:szCs w:val="18"/>
        </w:rPr>
      </w:pPr>
      <w:r w:rsidRPr="00E95D7E">
        <w:rPr>
          <w:sz w:val="18"/>
          <w:szCs w:val="18"/>
        </w:rPr>
        <w:t xml:space="preserve">Register App in Sharepoint: </w:t>
      </w:r>
      <w:hyperlink r:id="rId12" w:history="1">
        <w:r w:rsidRPr="00E95D7E">
          <w:rPr>
            <w:rStyle w:val="Hyperlink"/>
            <w:sz w:val="18"/>
            <w:szCs w:val="18"/>
          </w:rPr>
          <w:t>https://piyushksingh.com/2018/12/26/register-app-in-sharepoint/</w:t>
        </w:r>
      </w:hyperlink>
    </w:p>
    <w:p w14:paraId="73F30C11" w14:textId="017E4F27" w:rsidR="00093511" w:rsidRPr="00E95D7E" w:rsidRDefault="00093511" w:rsidP="00093511">
      <w:pPr>
        <w:pStyle w:val="ListParagraph"/>
        <w:numPr>
          <w:ilvl w:val="0"/>
          <w:numId w:val="4"/>
        </w:numPr>
        <w:rPr>
          <w:sz w:val="18"/>
          <w:szCs w:val="18"/>
        </w:rPr>
      </w:pPr>
      <w:r w:rsidRPr="00E95D7E">
        <w:rPr>
          <w:sz w:val="18"/>
          <w:szCs w:val="18"/>
        </w:rPr>
        <w:t xml:space="preserve">Add-in Permissions in SharePoint: </w:t>
      </w:r>
      <w:hyperlink r:id="rId13" w:anchor="available-scopes-and-permissions-and-restrictions-on-office-store-apps-permissions" w:history="1">
        <w:r w:rsidRPr="00E95D7E">
          <w:rPr>
            <w:rStyle w:val="Hyperlink"/>
            <w:sz w:val="18"/>
            <w:szCs w:val="18"/>
          </w:rPr>
          <w:t>https://docs.microsoft.com/en-us/sharepoint/dev/sp-add-ins/add-in-permissions-in-sharepoint#available-scopes-and-permissions-and-restrictions-on-office-store-apps-permissions</w:t>
        </w:r>
      </w:hyperlink>
    </w:p>
    <w:p w14:paraId="4626D7BA" w14:textId="6E545BFB" w:rsidR="00093511" w:rsidRPr="00E95D7E" w:rsidRDefault="00E95D7E" w:rsidP="00093511">
      <w:pPr>
        <w:pStyle w:val="ListParagraph"/>
        <w:numPr>
          <w:ilvl w:val="0"/>
          <w:numId w:val="4"/>
        </w:numPr>
        <w:rPr>
          <w:sz w:val="18"/>
          <w:szCs w:val="18"/>
        </w:rPr>
      </w:pPr>
      <w:r w:rsidRPr="00E95D7E">
        <w:rPr>
          <w:sz w:val="18"/>
          <w:szCs w:val="18"/>
        </w:rPr>
        <w:t xml:space="preserve">Register SharePoint Add-ins: </w:t>
      </w:r>
      <w:hyperlink r:id="rId14" w:history="1">
        <w:r w:rsidRPr="00E95D7E">
          <w:rPr>
            <w:rStyle w:val="Hyperlink"/>
            <w:sz w:val="18"/>
            <w:szCs w:val="18"/>
          </w:rPr>
          <w:t>https://docs.microsoft.com/en-us/sharepoint/dev/sp-add-ins/register-sharepoint-add-ins</w:t>
        </w:r>
      </w:hyperlink>
    </w:p>
    <w:p w14:paraId="3FF5AB09" w14:textId="77777777" w:rsidR="00E95D7E" w:rsidRDefault="00E95D7E" w:rsidP="00E95D7E">
      <w:pPr>
        <w:pStyle w:val="ListParagraph"/>
      </w:pPr>
    </w:p>
    <w:sectPr w:rsidR="00E95D7E" w:rsidSect="004B1668">
      <w:pgSz w:w="12240" w:h="15840"/>
      <w:pgMar w:top="450" w:right="1440" w:bottom="18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35D1608"/>
    <w:multiLevelType w:val="hybridMultilevel"/>
    <w:tmpl w:val="E364282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274931"/>
    <w:multiLevelType w:val="hybridMultilevel"/>
    <w:tmpl w:val="18E2F7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A075993"/>
    <w:multiLevelType w:val="hybridMultilevel"/>
    <w:tmpl w:val="DB7E10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DDA3108"/>
    <w:multiLevelType w:val="hybridMultilevel"/>
    <w:tmpl w:val="773EEC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3MjQwMrawMDQytjRR0lEKTi0uzszPAykwqQUAiqfl3SwAAAA="/>
  </w:docVars>
  <w:rsids>
    <w:rsidRoot w:val="00522524"/>
    <w:rsid w:val="00072D4B"/>
    <w:rsid w:val="00093511"/>
    <w:rsid w:val="000A2DE6"/>
    <w:rsid w:val="000D574A"/>
    <w:rsid w:val="001735EB"/>
    <w:rsid w:val="002D2585"/>
    <w:rsid w:val="004B1668"/>
    <w:rsid w:val="00522524"/>
    <w:rsid w:val="00845F93"/>
    <w:rsid w:val="00926F77"/>
    <w:rsid w:val="00A06D97"/>
    <w:rsid w:val="00A624A0"/>
    <w:rsid w:val="00BF19B1"/>
    <w:rsid w:val="00D064A3"/>
    <w:rsid w:val="00E95D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9E141D"/>
  <w15:chartTrackingRefBased/>
  <w15:docId w15:val="{F5B0E986-CC16-4660-A66C-0562D96401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624A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624A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A624A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624A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A624A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624A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624A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72D4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304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8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oogle.com" TargetMode="External"/><Relationship Id="rId13" Type="http://schemas.openxmlformats.org/officeDocument/2006/relationships/hyperlink" Target="https://docs.microsoft.com/en-us/sharepoint/dev/sp-add-ins/add-in-permissions-in-sharepoint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google.com" TargetMode="External"/><Relationship Id="rId12" Type="http://schemas.openxmlformats.org/officeDocument/2006/relationships/hyperlink" Target="https://piyushksingh.com/2018/12/26/register-app-in-sharepoint/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5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docs.microsoft.com/en-us/sharepoint/dev/sp-add-ins/register-sharepoint-add-in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8</TotalTime>
  <Pages>3</Pages>
  <Words>315</Words>
  <Characters>179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rena, Carmelo (NYC-UMW)</dc:creator>
  <cp:keywords/>
  <dc:description/>
  <cp:lastModifiedBy>Urena, Carmelo (NYC-UMW)</cp:lastModifiedBy>
  <cp:revision>11</cp:revision>
  <dcterms:created xsi:type="dcterms:W3CDTF">2021-01-21T16:43:00Z</dcterms:created>
  <dcterms:modified xsi:type="dcterms:W3CDTF">2021-03-15T17:05:00Z</dcterms:modified>
</cp:coreProperties>
</file>